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dicted 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civic opportunity organiza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st-2010 civic opportunity organiza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-1960 civic opportunity organiza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s &amp; Cul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ono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9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und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lth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bby &amp; Spor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u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lit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fess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ig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 &amp; Think T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&amp; Frater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4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8:22:34Z</dcterms:created>
  <dcterms:modified xsi:type="dcterms:W3CDTF">2023-08-11T18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